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3d81ae8aee30173c18b17a033ac74c51bbbfae7"/>
    <w:p>
      <w:pPr>
        <w:pStyle w:val="Heading1"/>
      </w:pPr>
      <w:r>
        <w:t xml:space="preserve">Cover Letter for Librarian Position in South Africa Johannesburg</w:t>
      </w:r>
    </w:p>
    <w:p>
      <w:pPr>
        <w:pStyle w:val="FirstParagraph"/>
      </w:pPr>
      <w:r>
        <w:t xml:space="preserve">Dear [Hiring Manager's Name],</w:t>
      </w:r>
    </w:p>
    <w:p>
      <w:pPr>
        <w:pStyle w:val="BodyText"/>
      </w:pPr>
      <w:r>
        <w:t xml:space="preserve">I am writing to express my sincere interest in the Librarian position at [Library Name] in Johannesburg, South Africa. As a passionate advocate for knowledge dissemination and community engagement, I am eager to contribute my expertise and dedication to an institution that plays a pivotal role in shaping educational and cultural opportunities across the region. My background as a librarian, combined with my deep appreciation for the unique challenges and opportunities within South Africa’s public library systems, aligns perfectly with the mission of [Library Name] to foster lifelong learning, inclusivity, and intellectual growth in Johannesburg.</w:t>
      </w:r>
    </w:p>
    <w:bookmarkStart w:id="20" w:name="professional-background-and-expertise"/>
    <w:p>
      <w:pPr>
        <w:pStyle w:val="Heading2"/>
      </w:pPr>
      <w:r>
        <w:t xml:space="preserve">Professional Background and Expertise</w:t>
      </w:r>
    </w:p>
    <w:p>
      <w:pPr>
        <w:pStyle w:val="FirstParagraph"/>
      </w:pPr>
      <w:r>
        <w:t xml:space="preserve">Over the past [X years], I have dedicated my career to the field of librarianship, focusing on creating accessible, dynamic environments that empower individuals through information. My experience spans both academic and public library settings, where I have honed skills in cataloging, reference services, program development, and community outreach. In my most recent role as a [Current or Previous Position] at [Previous Institution], I spearheaded initiatives to modernize library services, integrate digital resources, and engage underrepresented communities through targeted programs. These efforts not only enhanced user satisfaction but also strengthened the library’s role as a cornerstone of social and educational development.</w:t>
      </w:r>
    </w:p>
    <w:p>
      <w:pPr>
        <w:pStyle w:val="BodyText"/>
      </w:pPr>
      <w:r>
        <w:t xml:space="preserve">What sets me apart is my ability to blend traditional librarianship with innovative practices tailored to the needs of diverse populations. In South Africa, where access to information and education remains a critical issue, I have consistently sought ways to bridge gaps through technology, literacy programs, and collaborative partnerships. For instance, during my tenure at [Previous Institution], I collaborated with local schools and NGOs to provide digital literacy workshops for youth in underserved areas. This work underscored the transformative power of libraries in empowering individuals and fostering social equity—a principle that resonates deeply with the values of [Library Name].</w:t>
      </w:r>
    </w:p>
    <w:bookmarkEnd w:id="20"/>
    <w:bookmarkStart w:id="21" w:name="X12a2e01c0ee75a1763852d234e2285204bc845c"/>
    <w:p>
      <w:pPr>
        <w:pStyle w:val="Heading2"/>
      </w:pPr>
      <w:r>
        <w:t xml:space="preserve">Commitment to Community and Cultural Context</w:t>
      </w:r>
    </w:p>
    <w:p>
      <w:pPr>
        <w:pStyle w:val="FirstParagraph"/>
      </w:pPr>
      <w:r>
        <w:t xml:space="preserve">Johannesburg, as a vibrant hub of culture, history, and innovation, presents a unique opportunity to contribute to a library system that serves one of South Africa’s most dynamic cities. I am particularly drawn to the role of libraries in addressing historical inequalities and promoting inclusivity. In my view, libraries are not merely repositories of books but vital community centers that reflect the identity and aspirations of the people they serve. My experience working with multilingual communities and culturally diverse populations has equipped me to navigate these complexities with sensitivity and effectiveness.</w:t>
      </w:r>
    </w:p>
    <w:p>
      <w:pPr>
        <w:pStyle w:val="BodyText"/>
      </w:pPr>
      <w:r>
        <w:t xml:space="preserve">In South Africa, where the legacy of apartheid has left enduring disparities in access to resources, libraries have a critical role in promoting social cohesion and empowerment. I am deeply committed to ensuring that all individuals, regardless of their background, have equitable access to information and learning opportunities. This aligns with [Library Name]’s mission to serve as a catalyst for change in Johannesburg’s communities. I am especially interested in contributing to initiatives that support youth development, adult education, and digital inclusion—areas where libraries can make a profound impact.</w:t>
      </w:r>
    </w:p>
    <w:bookmarkEnd w:id="21"/>
    <w:bookmarkStart w:id="22" w:name="X2df12763ae9ddbc31daca26fc64f857b47d3878"/>
    <w:p>
      <w:pPr>
        <w:pStyle w:val="Heading2"/>
      </w:pPr>
      <w:r>
        <w:t xml:space="preserve">Understanding of South Africa’s Library Landscape</w:t>
      </w:r>
    </w:p>
    <w:p>
      <w:pPr>
        <w:pStyle w:val="FirstParagraph"/>
      </w:pPr>
      <w:r>
        <w:t xml:space="preserve">Having studied the evolving landscape of South African libraries, I am acutely aware of the challenges and opportunities facing institutions in this region. The integration of technology, the need for sustainable funding models, and the imperative to address systemic barriers to access are all critical issues that require thoughtful leadership. My academic background in [Your Degree, e.g., Library Science] and my professional development through workshops on African library systems have provided me with a strong foundation to tackle these challenges.</w:t>
      </w:r>
    </w:p>
    <w:p>
      <w:pPr>
        <w:pStyle w:val="BodyText"/>
      </w:pPr>
      <w:r>
        <w:t xml:space="preserve">I am particularly inspired by the work of libraries like the Johannesburg Public Library, which has been at the forefront of innovation in service delivery. I admire their efforts to modernize infrastructure, expand digital resources, and engage with local communities through programs such as [specific example, e.g., “the Bookmobile Initiative” or “Youth Literacy Programs”]. As a librarian, I aim to contribute to similar initiatives that leverage the library’s potential as a transformative space for learning and empowerment.</w:t>
      </w:r>
    </w:p>
    <w:bookmarkEnd w:id="22"/>
    <w:bookmarkStart w:id="23" w:name="why-johannesburg"/>
    <w:p>
      <w:pPr>
        <w:pStyle w:val="Heading2"/>
      </w:pPr>
      <w:r>
        <w:t xml:space="preserve">Why Johannesburg?</w:t>
      </w:r>
    </w:p>
    <w:p>
      <w:pPr>
        <w:pStyle w:val="FirstParagraph"/>
      </w:pPr>
      <w:r>
        <w:t xml:space="preserve">Johannesburg, with its rich cultural heritage and history of resilience, is a city where libraries can play a pivotal role in shaping the future. The city’s diverse population and dynamic environment offer an exciting opportunity to create inclusive spaces that cater to a wide range of needs. I am particularly motivated by the chance to work in a setting where libraries are not only centers of knowledge but also platforms for dialogue, creativity, and community building.</w:t>
      </w:r>
    </w:p>
    <w:p>
      <w:pPr>
        <w:pStyle w:val="BodyText"/>
      </w:pPr>
      <w:r>
        <w:t xml:space="preserve">My personal connection to South Africa is rooted in [mention any relevant experience, e.g., “my time volunteering with local organizations focused on education,” or “my research on African library systems”]. This experience has deepened my understanding of the unique challenges and aspirations of communities in Johannesburg. I am eager to apply my skills and passion to support a library that is central to the city’s educational and cultural fabric.</w:t>
      </w:r>
    </w:p>
    <w:bookmarkEnd w:id="23"/>
    <w:bookmarkStart w:id="24" w:name="conclusion"/>
    <w:p>
      <w:pPr>
        <w:pStyle w:val="Heading2"/>
      </w:pPr>
      <w:r>
        <w:t xml:space="preserve">Conclusion</w:t>
      </w:r>
    </w:p>
    <w:p>
      <w:pPr>
        <w:pStyle w:val="FirstParagraph"/>
      </w:pPr>
      <w:r>
        <w:t xml:space="preserve">In summary, I believe my background, skills, and commitment to equitable access to information make me a strong candidate for the Librarian position at [Library Name]. I am confident that my experience in developing innovative library programs, fostering community engagement, and navigating the complexities of South Africa’s educational landscape will enable me to contribute meaningfully to your team. I would be honored to bring my expertise to a library that is as dedicated to its community as I am.</w:t>
      </w:r>
    </w:p>
    <w:p>
      <w:pPr>
        <w:pStyle w:val="BodyText"/>
      </w:pPr>
      <w:r>
        <w:t xml:space="preserve">Thank you for considering my application. I look forward to the opportunity to discuss how my qualifications and vision align with the goals of [Library Name]. Please feel free to contact me at [Your Phone Number] or [Your Email Address] for any additional information or to schedule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South Africa Johannesburg</dc:title>
  <dc:creator/>
  <dc:language>en</dc:language>
  <cp:keywords/>
  <dcterms:created xsi:type="dcterms:W3CDTF">2026-07-24T13:26:07Z</dcterms:created>
  <dcterms:modified xsi:type="dcterms:W3CDTF">2026-07-24T13:26:07Z</dcterms:modified>
</cp:coreProperties>
</file>

<file path=docProps/custom.xml><?xml version="1.0" encoding="utf-8"?>
<Properties xmlns="http://schemas.openxmlformats.org/officeDocument/2006/custom-properties" xmlns:vt="http://schemas.openxmlformats.org/officeDocument/2006/docPropsVTypes"/>
</file>